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4010" w:rsidRDefault="00A44010" w:rsidP="000E43E6"/>
    <w:p w:rsidR="009A1542" w:rsidRPr="000E43E6" w:rsidRDefault="009A1542" w:rsidP="00C05C76">
      <w:pPr>
        <w:jc w:val="both"/>
        <w:rPr>
          <w:sz w:val="22"/>
        </w:rPr>
      </w:pPr>
      <w:r>
        <w:t xml:space="preserve">William Docken was a hardworking and faithful member of IACIS, keen to voluntarily assist </w:t>
      </w:r>
      <w:r w:rsidR="00D40E62">
        <w:t xml:space="preserve">any </w:t>
      </w:r>
      <w:r>
        <w:t xml:space="preserve">law enforcement </w:t>
      </w:r>
      <w:r w:rsidR="006C091A">
        <w:t xml:space="preserve">(LE) </w:t>
      </w:r>
      <w:r>
        <w:t>personnel that needed his expertise. Throughout his career, either as a federal agent or in the private sector</w:t>
      </w:r>
      <w:r w:rsidR="00D40E62">
        <w:t xml:space="preserve">, Will </w:t>
      </w:r>
      <w:r>
        <w:t xml:space="preserve">supported and helped small police departments.  </w:t>
      </w:r>
      <w:r w:rsidR="00D40E62">
        <w:t>T</w:t>
      </w:r>
      <w:r>
        <w:t>o honor hi</w:t>
      </w:r>
      <w:r w:rsidR="00D40E62">
        <w:t>s memory</w:t>
      </w:r>
      <w:r>
        <w:t xml:space="preserve"> and his legacy, IACIS</w:t>
      </w:r>
      <w:r w:rsidR="00D40E62">
        <w:t xml:space="preserve"> established a scholarship</w:t>
      </w:r>
      <w:r>
        <w:t xml:space="preserve"> </w:t>
      </w:r>
      <w:r w:rsidR="00D40E62">
        <w:t>to perpetuate Will’s efforts to assist</w:t>
      </w:r>
      <w:r>
        <w:t xml:space="preserve"> </w:t>
      </w:r>
      <w:r w:rsidR="00D40E62">
        <w:t xml:space="preserve">those </w:t>
      </w:r>
      <w:r>
        <w:t>deserving examiners</w:t>
      </w:r>
      <w:r w:rsidR="00D40E62">
        <w:t xml:space="preserve"> working for small departments</w:t>
      </w:r>
      <w:r>
        <w:t>.</w:t>
      </w:r>
    </w:p>
    <w:p w:rsidR="00C05C76" w:rsidRDefault="00CC5F0F" w:rsidP="00C05C76">
      <w:pPr>
        <w:pStyle w:val="Body"/>
        <w:spacing w:before="240"/>
        <w:jc w:val="both"/>
      </w:pPr>
      <w:r>
        <w:t>Funding for t</w:t>
      </w:r>
      <w:r w:rsidR="00D40E62">
        <w:t>he</w:t>
      </w:r>
      <w:r w:rsidR="00C05C76">
        <w:t xml:space="preserve"> ‘Will Docken Scholarship</w:t>
      </w:r>
      <w:r w:rsidR="00C05C76" w:rsidRPr="00C05C76">
        <w:t xml:space="preserve">’ </w:t>
      </w:r>
      <w:r w:rsidR="00CE61C4">
        <w:t xml:space="preserve">(WDS) </w:t>
      </w:r>
      <w:r w:rsidR="002B6AA4">
        <w:t>is provided by IACIS and D</w:t>
      </w:r>
      <w:r>
        <w:t>onors</w:t>
      </w:r>
      <w:r w:rsidR="00B9645B" w:rsidRPr="00B9645B">
        <w:rPr>
          <w:vertAlign w:val="superscript"/>
        </w:rPr>
        <w:t>1</w:t>
      </w:r>
      <w:r>
        <w:t xml:space="preserve"> that support Will’s mission and enable the recipient to attend the IACIS Basic Computer Forensic Examiner (</w:t>
      </w:r>
      <w:r w:rsidR="00C05C76">
        <w:t>BCFE</w:t>
      </w:r>
      <w:r>
        <w:t>)</w:t>
      </w:r>
      <w:r w:rsidR="00C05C76">
        <w:t xml:space="preserve"> training</w:t>
      </w:r>
      <w:r>
        <w:t xml:space="preserve"> in Orlando, FL.</w:t>
      </w:r>
      <w:r w:rsidR="00C206E4">
        <w:t xml:space="preserve"> </w:t>
      </w:r>
      <w:r w:rsidR="006B1260">
        <w:t xml:space="preserve">IACIS and </w:t>
      </w:r>
      <w:r w:rsidR="006C091A">
        <w:t>D</w:t>
      </w:r>
      <w:r w:rsidR="006B1260" w:rsidRPr="002743D8">
        <w:rPr>
          <w:sz w:val="22"/>
          <w:szCs w:val="22"/>
        </w:rPr>
        <w:t>onors</w:t>
      </w:r>
      <w:r w:rsidR="006C091A">
        <w:rPr>
          <w:rStyle w:val="FootnoteReference"/>
        </w:rPr>
        <w:footnoteReference w:id="1"/>
      </w:r>
      <w:r w:rsidR="00C05C76">
        <w:t xml:space="preserve"> </w:t>
      </w:r>
      <w:r w:rsidR="006B1260">
        <w:t xml:space="preserve">will cover </w:t>
      </w:r>
      <w:r w:rsidR="006C091A">
        <w:t xml:space="preserve">in full the </w:t>
      </w:r>
      <w:r w:rsidR="006B1260">
        <w:t>training fe</w:t>
      </w:r>
      <w:r w:rsidR="006C091A">
        <w:t>e</w:t>
      </w:r>
      <w:r w:rsidR="006B1260">
        <w:t>s and accommodation</w:t>
      </w:r>
      <w:r w:rsidR="006C091A">
        <w:t xml:space="preserve"> expenses</w:t>
      </w:r>
      <w:r w:rsidR="002B6AA4">
        <w:t>.</w:t>
      </w:r>
      <w:r w:rsidR="006C091A">
        <w:t xml:space="preserve"> </w:t>
      </w:r>
      <w:r w:rsidR="00CE61C4">
        <w:t xml:space="preserve">Travelling and other expenses may also be covered depending </w:t>
      </w:r>
      <w:r w:rsidR="00C45AD0">
        <w:t xml:space="preserve">on </w:t>
      </w:r>
      <w:r w:rsidR="00CE61C4">
        <w:t xml:space="preserve">donations availability. </w:t>
      </w:r>
      <w:r w:rsidR="00C05C76">
        <w:t>The scholarship recipient</w:t>
      </w:r>
      <w:r w:rsidR="00CE61C4">
        <w:t>, in general,</w:t>
      </w:r>
      <w:r w:rsidR="00C05C76">
        <w:t xml:space="preserve"> </w:t>
      </w:r>
      <w:r w:rsidR="00CE61C4">
        <w:t>is</w:t>
      </w:r>
      <w:r w:rsidR="00C05C76">
        <w:t xml:space="preserve"> responsible for per diem and travel expenses. </w:t>
      </w:r>
    </w:p>
    <w:p w:rsidR="00A44010" w:rsidRDefault="00C206E4" w:rsidP="009A1542">
      <w:pPr>
        <w:spacing w:before="240"/>
        <w:jc w:val="both"/>
      </w:pPr>
      <w:r>
        <w:t>E</w:t>
      </w:r>
      <w:r w:rsidR="009A1542">
        <w:t>ligib</w:t>
      </w:r>
      <w:r>
        <w:t xml:space="preserve">ility is open </w:t>
      </w:r>
      <w:r w:rsidR="00C45AD0">
        <w:t xml:space="preserve">for </w:t>
      </w:r>
      <w:bookmarkStart w:id="0" w:name="_GoBack"/>
      <w:bookmarkEnd w:id="0"/>
      <w:r w:rsidR="002B6AA4">
        <w:t xml:space="preserve">any government-employed </w:t>
      </w:r>
      <w:r>
        <w:t xml:space="preserve">examiner working in a city, county or state </w:t>
      </w:r>
      <w:r w:rsidR="002B6AA4">
        <w:t>L</w:t>
      </w:r>
      <w:r>
        <w:t xml:space="preserve">aw </w:t>
      </w:r>
      <w:r w:rsidR="002B6AA4">
        <w:t>E</w:t>
      </w:r>
      <w:r>
        <w:t>nforcement agency having n</w:t>
      </w:r>
      <w:r w:rsidR="009A1542">
        <w:t>o more than two digital forensic examiner</w:t>
      </w:r>
      <w:r>
        <w:t>s assigned to the department</w:t>
      </w:r>
      <w:r w:rsidR="009A1542">
        <w:t xml:space="preserve">.  Applications </w:t>
      </w:r>
      <w:r w:rsidR="009A1542" w:rsidRPr="0648562C">
        <w:rPr>
          <w:b/>
          <w:bCs/>
        </w:rPr>
        <w:t xml:space="preserve">must </w:t>
      </w:r>
      <w:r w:rsidR="009A1542">
        <w:t xml:space="preserve">include </w:t>
      </w:r>
      <w:r w:rsidR="00A44010">
        <w:t>the ‘</w:t>
      </w:r>
      <w:r w:rsidR="00A44010" w:rsidRPr="00A44010">
        <w:t>Will Docken Scholarship Application Form</w:t>
      </w:r>
      <w:r w:rsidR="00A44010">
        <w:t>’,</w:t>
      </w:r>
      <w:r w:rsidR="00A44010" w:rsidRPr="00A44010">
        <w:t xml:space="preserve"> </w:t>
      </w:r>
      <w:r w:rsidR="009A1542">
        <w:t xml:space="preserve">a C.V. of the </w:t>
      </w:r>
      <w:r w:rsidR="005B3D25">
        <w:t>Applicant</w:t>
      </w:r>
      <w:r w:rsidR="009A1542">
        <w:t xml:space="preserve"> and a signed letter from a top official of their agency (on agency letterhead) confirming the information provided in the application. </w:t>
      </w:r>
      <w:r w:rsidR="00E32ED0">
        <w:t>All</w:t>
      </w:r>
      <w:r>
        <w:t xml:space="preserve"> document</w:t>
      </w:r>
      <w:r w:rsidR="00E32ED0">
        <w:t xml:space="preserve"> should be merged</w:t>
      </w:r>
      <w:r w:rsidR="00A768ED">
        <w:t>/appended</w:t>
      </w:r>
      <w:r w:rsidR="00E32ED0">
        <w:t xml:space="preserve"> in </w:t>
      </w:r>
      <w:r w:rsidR="00A768ED">
        <w:t>a single</w:t>
      </w:r>
      <w:r w:rsidR="00E32ED0">
        <w:t xml:space="preserve"> pdf document </w:t>
      </w:r>
      <w:r>
        <w:t xml:space="preserve">and </w:t>
      </w:r>
      <w:r w:rsidR="00E32ED0">
        <w:t xml:space="preserve">named </w:t>
      </w:r>
      <w:r>
        <w:t xml:space="preserve">in the </w:t>
      </w:r>
      <w:r w:rsidR="00E32ED0">
        <w:t xml:space="preserve">following </w:t>
      </w:r>
      <w:r>
        <w:t>manner</w:t>
      </w:r>
      <w:r w:rsidR="00E32ED0">
        <w:t>: “SurnameName_WDS</w:t>
      </w:r>
      <w:r w:rsidR="0073048B">
        <w:t>20</w:t>
      </w:r>
      <w:r w:rsidR="00364D73">
        <w:t>20</w:t>
      </w:r>
      <w:r w:rsidR="00E32ED0">
        <w:t>.pdf”.</w:t>
      </w:r>
    </w:p>
    <w:p w:rsidR="00A44010" w:rsidRDefault="00A44010" w:rsidP="00A44010">
      <w:pPr>
        <w:spacing w:before="240"/>
        <w:jc w:val="both"/>
      </w:pPr>
      <w:r>
        <w:t xml:space="preserve">The official letter should pertain to the information in the Application form and </w:t>
      </w:r>
      <w:r w:rsidR="002B6AA4">
        <w:t>must</w:t>
      </w:r>
      <w:r>
        <w:t xml:space="preserve"> address areas such as the following:</w:t>
      </w:r>
    </w:p>
    <w:p w:rsidR="00A44010" w:rsidRDefault="00A44010" w:rsidP="00A44010">
      <w:pPr>
        <w:pStyle w:val="ListParagraph"/>
        <w:numPr>
          <w:ilvl w:val="0"/>
          <w:numId w:val="1"/>
        </w:numPr>
        <w:jc w:val="both"/>
      </w:pPr>
      <w:r>
        <w:t>Affirmation that you are a Law Enforcement agency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Naming </w:t>
      </w:r>
      <w:r w:rsidR="0043530F">
        <w:t xml:space="preserve">the </w:t>
      </w:r>
      <w:r w:rsidR="005B3D25">
        <w:t>Applicant</w:t>
      </w:r>
      <w:r w:rsidR="002B6AA4">
        <w:t xml:space="preserve"> as the A</w:t>
      </w:r>
      <w:r>
        <w:t xml:space="preserve">gency's choice </w:t>
      </w:r>
      <w:r w:rsidR="00CE61C4" w:rsidRPr="00CE61C4">
        <w:t xml:space="preserve">for consideration of the </w:t>
      </w:r>
      <w:r w:rsidR="00CE61C4">
        <w:t>WDS</w:t>
      </w:r>
      <w:r>
        <w:t>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Affirmation that your current (or future) work-duties will benefit from the BCFE training,</w:t>
      </w:r>
    </w:p>
    <w:p w:rsidR="00A44010" w:rsidRDefault="00C206E4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The nu</w:t>
      </w:r>
      <w:r w:rsidR="00A44010">
        <w:t>mber of personnel working as digital forensic examiners (including full-time, part-time, temporary, or flexible),</w:t>
      </w:r>
    </w:p>
    <w:p w:rsidR="00EC4713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Confirmation that the agency </w:t>
      </w:r>
      <w:r w:rsidR="00C206E4">
        <w:t>or scholarship recipient</w:t>
      </w:r>
      <w:r>
        <w:t xml:space="preserve"> </w:t>
      </w:r>
      <w:r w:rsidR="0043530F">
        <w:t xml:space="preserve">is </w:t>
      </w:r>
      <w:r>
        <w:t>will</w:t>
      </w:r>
      <w:r w:rsidR="0043530F">
        <w:t xml:space="preserve">ing to </w:t>
      </w:r>
      <w:r>
        <w:t>cover</w:t>
      </w:r>
      <w:r w:rsidR="00EC4713">
        <w:t xml:space="preserve"> </w:t>
      </w:r>
      <w:r w:rsidR="00C206E4">
        <w:t xml:space="preserve">subsistence </w:t>
      </w:r>
      <w:r w:rsidR="00B9645B">
        <w:t xml:space="preserve">(food) </w:t>
      </w:r>
      <w:r w:rsidR="00C206E4">
        <w:t>costs</w:t>
      </w:r>
      <w:r w:rsidR="00B9645B">
        <w:t xml:space="preserve"> during the inclusive training dates</w:t>
      </w:r>
      <w:r w:rsidR="002B6AA4">
        <w:t xml:space="preserve"> and travelling expenses</w:t>
      </w:r>
      <w:r w:rsidR="00C206E4">
        <w:t>.</w:t>
      </w:r>
    </w:p>
    <w:p w:rsidR="008F5BA7" w:rsidRDefault="009A1542" w:rsidP="009A1542">
      <w:pPr>
        <w:spacing w:before="240"/>
        <w:jc w:val="both"/>
      </w:pPr>
      <w:r>
        <w:t xml:space="preserve">Applications are accepted from </w:t>
      </w:r>
      <w:r w:rsidR="009C7935">
        <w:t xml:space="preserve">September </w:t>
      </w:r>
      <w:r w:rsidR="00A44010">
        <w:t>1</w:t>
      </w:r>
      <w:r w:rsidR="00A44010" w:rsidRPr="00A44010">
        <w:rPr>
          <w:vertAlign w:val="superscript"/>
        </w:rPr>
        <w:t>st</w:t>
      </w:r>
      <w:r>
        <w:t xml:space="preserve"> </w:t>
      </w:r>
      <w:r w:rsidR="00B9645B">
        <w:t xml:space="preserve">through </w:t>
      </w:r>
      <w:r w:rsidR="00A44010">
        <w:t>December</w:t>
      </w:r>
      <w:r>
        <w:t xml:space="preserve"> 31</w:t>
      </w:r>
      <w:r w:rsidRPr="0648562C">
        <w:rPr>
          <w:vertAlign w:val="superscript"/>
        </w:rPr>
        <w:t>st</w:t>
      </w:r>
      <w:r w:rsidR="00220ECE">
        <w:t xml:space="preserve">, </w:t>
      </w:r>
      <w:r w:rsidR="0073048B">
        <w:t>201</w:t>
      </w:r>
      <w:r w:rsidR="002B6AA4">
        <w:t>9</w:t>
      </w:r>
      <w:r>
        <w:t xml:space="preserve">. </w:t>
      </w:r>
      <w:r w:rsidR="00B9645B">
        <w:t xml:space="preserve"> No later than February 1, </w:t>
      </w:r>
      <w:r w:rsidR="0073048B">
        <w:t>20</w:t>
      </w:r>
      <w:r w:rsidR="00364D73">
        <w:t>20</w:t>
      </w:r>
      <w:r>
        <w:t xml:space="preserve">, a drawing will be held from eligible </w:t>
      </w:r>
      <w:r w:rsidR="0056362C">
        <w:t xml:space="preserve">and vetted </w:t>
      </w:r>
      <w:r>
        <w:t>applications.</w:t>
      </w:r>
      <w:r w:rsidR="00A44010">
        <w:t xml:space="preserve"> The successful </w:t>
      </w:r>
      <w:r w:rsidR="005B3D25">
        <w:t>Applicant</w:t>
      </w:r>
      <w:r w:rsidR="00A44010">
        <w:t xml:space="preserve"> and her/his agency will be informed via e-mail.</w:t>
      </w:r>
      <w:r w:rsidR="001070BB">
        <w:t xml:space="preserve"> The result and contact details of the successful Applicant will also be published in </w:t>
      </w:r>
      <w:proofErr w:type="spellStart"/>
      <w:r w:rsidR="001070BB">
        <w:t>IACIS</w:t>
      </w:r>
      <w:proofErr w:type="spellEnd"/>
      <w:r w:rsidR="001070BB">
        <w:t xml:space="preserve">’ </w:t>
      </w:r>
      <w:proofErr w:type="spellStart"/>
      <w:r w:rsidR="001070BB">
        <w:t>ListServ</w:t>
      </w:r>
      <w:proofErr w:type="spellEnd"/>
      <w:r w:rsidR="001070BB">
        <w:t>.</w:t>
      </w:r>
    </w:p>
    <w:p w:rsidR="008F5BA7" w:rsidRDefault="008F5BA7" w:rsidP="009A1542">
      <w:pPr>
        <w:spacing w:before="240"/>
        <w:jc w:val="both"/>
        <w:sectPr w:rsidR="008F5BA7" w:rsidSect="0056650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:rsidR="00186C46" w:rsidRDefault="00186C46" w:rsidP="008F5BA7">
      <w:pPr>
        <w:spacing w:before="240"/>
        <w:jc w:val="both"/>
      </w:pPr>
      <w:r>
        <w:rPr>
          <w:rStyle w:val="Strong"/>
        </w:rPr>
        <w:lastRenderedPageBreak/>
        <w:t>Please read this document carefully and ensure that you understand the conditions of the scholarship.</w:t>
      </w:r>
      <w:r>
        <w:t xml:space="preserve"> </w:t>
      </w:r>
    </w:p>
    <w:p w:rsidR="008F5BA7" w:rsidRPr="001070BB" w:rsidRDefault="00116ADF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By applying for the Will Docken </w:t>
      </w:r>
      <w:r w:rsidR="00B9645B" w:rsidRPr="001070BB">
        <w:rPr>
          <w:sz w:val="22"/>
          <w:szCs w:val="22"/>
        </w:rPr>
        <w:t>Scholarship,</w:t>
      </w:r>
      <w:r w:rsidRPr="001070BB">
        <w:rPr>
          <w:sz w:val="22"/>
          <w:szCs w:val="22"/>
        </w:rPr>
        <w:t xml:space="preserve"> the </w:t>
      </w:r>
      <w:r w:rsidR="005B3D25" w:rsidRPr="001070BB">
        <w:rPr>
          <w:sz w:val="22"/>
          <w:szCs w:val="22"/>
        </w:rPr>
        <w:t>Applicant</w:t>
      </w:r>
      <w:r w:rsidRPr="001070BB">
        <w:rPr>
          <w:sz w:val="22"/>
          <w:szCs w:val="22"/>
        </w:rPr>
        <w:t xml:space="preserve"> and her/his organization agree to </w:t>
      </w:r>
      <w:r w:rsidR="005B3D25" w:rsidRPr="001070BB">
        <w:rPr>
          <w:sz w:val="22"/>
          <w:szCs w:val="22"/>
        </w:rPr>
        <w:t>be bound and abide</w:t>
      </w:r>
      <w:r w:rsidRPr="001070BB">
        <w:rPr>
          <w:sz w:val="22"/>
          <w:szCs w:val="22"/>
        </w:rPr>
        <w:t xml:space="preserve"> by these </w:t>
      </w:r>
      <w:r w:rsidR="00B9645B" w:rsidRPr="001070BB">
        <w:rPr>
          <w:sz w:val="22"/>
          <w:szCs w:val="22"/>
        </w:rPr>
        <w:t>t</w:t>
      </w:r>
      <w:r w:rsidRPr="001070BB">
        <w:rPr>
          <w:sz w:val="22"/>
          <w:szCs w:val="22"/>
        </w:rPr>
        <w:t xml:space="preserve">erms &amp; </w:t>
      </w:r>
      <w:r w:rsidR="00B9645B" w:rsidRPr="001070BB">
        <w:rPr>
          <w:sz w:val="22"/>
          <w:szCs w:val="22"/>
        </w:rPr>
        <w:t>c</w:t>
      </w:r>
      <w:r w:rsidRPr="001070BB">
        <w:rPr>
          <w:sz w:val="22"/>
          <w:szCs w:val="22"/>
        </w:rPr>
        <w:t xml:space="preserve">onditions. </w:t>
      </w:r>
      <w:r w:rsidR="005B3D25" w:rsidRPr="001070BB">
        <w:rPr>
          <w:sz w:val="22"/>
          <w:szCs w:val="22"/>
        </w:rPr>
        <w:t xml:space="preserve"> IACIS reserves the right to amend the </w:t>
      </w:r>
      <w:r w:rsidR="00B9645B" w:rsidRPr="001070BB">
        <w:rPr>
          <w:sz w:val="22"/>
          <w:szCs w:val="22"/>
        </w:rPr>
        <w:t>r</w:t>
      </w:r>
      <w:r w:rsidR="005B3D25" w:rsidRPr="001070BB">
        <w:rPr>
          <w:sz w:val="22"/>
          <w:szCs w:val="22"/>
        </w:rPr>
        <w:t xml:space="preserve">ules </w:t>
      </w:r>
      <w:r w:rsidR="00B9645B" w:rsidRPr="001070BB">
        <w:rPr>
          <w:sz w:val="22"/>
          <w:szCs w:val="22"/>
        </w:rPr>
        <w:t>and eligibility requirements</w:t>
      </w:r>
      <w:r w:rsidR="005B3D25" w:rsidRPr="001070BB">
        <w:rPr>
          <w:sz w:val="22"/>
          <w:szCs w:val="22"/>
        </w:rPr>
        <w:t xml:space="preserve"> without giving prior notification or </w:t>
      </w:r>
      <w:r w:rsidR="00B9645B" w:rsidRPr="001070BB">
        <w:rPr>
          <w:sz w:val="22"/>
          <w:szCs w:val="22"/>
        </w:rPr>
        <w:t>reason</w:t>
      </w:r>
      <w:r w:rsidR="005B3D25" w:rsidRPr="001070BB">
        <w:rPr>
          <w:sz w:val="22"/>
          <w:szCs w:val="22"/>
        </w:rPr>
        <w:t xml:space="preserve">.  </w:t>
      </w:r>
      <w:r w:rsidR="00B9645B" w:rsidRPr="001070BB">
        <w:rPr>
          <w:sz w:val="22"/>
          <w:szCs w:val="22"/>
        </w:rPr>
        <w:t xml:space="preserve">Prospective applicants </w:t>
      </w:r>
      <w:r w:rsidR="0056362C">
        <w:rPr>
          <w:sz w:val="22"/>
          <w:szCs w:val="22"/>
        </w:rPr>
        <w:t>can</w:t>
      </w:r>
      <w:r w:rsidR="005B3D25" w:rsidRPr="001070BB">
        <w:rPr>
          <w:sz w:val="22"/>
          <w:szCs w:val="22"/>
        </w:rPr>
        <w:t xml:space="preserve"> </w:t>
      </w:r>
      <w:r w:rsidR="00B9645B" w:rsidRPr="001070BB">
        <w:rPr>
          <w:sz w:val="22"/>
          <w:szCs w:val="22"/>
        </w:rPr>
        <w:t xml:space="preserve">be </w:t>
      </w:r>
      <w:r w:rsidR="005B3D25" w:rsidRPr="001070BB">
        <w:rPr>
          <w:sz w:val="22"/>
          <w:szCs w:val="22"/>
        </w:rPr>
        <w:t>notif</w:t>
      </w:r>
      <w:r w:rsidR="00B9645B" w:rsidRPr="001070BB">
        <w:rPr>
          <w:sz w:val="22"/>
          <w:szCs w:val="22"/>
        </w:rPr>
        <w:t>ied</w:t>
      </w:r>
      <w:r w:rsidR="005B3D25" w:rsidRPr="001070BB">
        <w:rPr>
          <w:sz w:val="22"/>
          <w:szCs w:val="22"/>
        </w:rPr>
        <w:t xml:space="preserve"> of amendments</w:t>
      </w:r>
      <w:r w:rsidR="00B9645B" w:rsidRPr="001070BB">
        <w:rPr>
          <w:sz w:val="22"/>
          <w:szCs w:val="22"/>
        </w:rPr>
        <w:t xml:space="preserve"> to the eligibility requirements </w:t>
      </w:r>
      <w:r w:rsidR="001146D5" w:rsidRPr="001070BB">
        <w:rPr>
          <w:sz w:val="22"/>
          <w:szCs w:val="22"/>
        </w:rPr>
        <w:t xml:space="preserve">or scholarship rules </w:t>
      </w:r>
      <w:r w:rsidR="00B9645B" w:rsidRPr="001070BB">
        <w:rPr>
          <w:sz w:val="22"/>
          <w:szCs w:val="22"/>
        </w:rPr>
        <w:t xml:space="preserve">when they are </w:t>
      </w:r>
      <w:r w:rsidR="005B3D25" w:rsidRPr="001070BB">
        <w:rPr>
          <w:sz w:val="22"/>
          <w:szCs w:val="22"/>
        </w:rPr>
        <w:t>post</w:t>
      </w:r>
      <w:r w:rsidR="001146D5" w:rsidRPr="001070BB">
        <w:rPr>
          <w:sz w:val="22"/>
          <w:szCs w:val="22"/>
        </w:rPr>
        <w:t xml:space="preserve">ed on the IACIS website.  </w:t>
      </w:r>
      <w:r w:rsidRPr="001070BB">
        <w:rPr>
          <w:sz w:val="22"/>
          <w:szCs w:val="22"/>
        </w:rPr>
        <w:t xml:space="preserve">All </w:t>
      </w:r>
      <w:r w:rsidR="001146D5" w:rsidRPr="001070BB">
        <w:rPr>
          <w:sz w:val="22"/>
          <w:szCs w:val="22"/>
        </w:rPr>
        <w:t>scholarship t</w:t>
      </w:r>
      <w:r w:rsidRPr="001070BB">
        <w:rPr>
          <w:sz w:val="22"/>
          <w:szCs w:val="22"/>
        </w:rPr>
        <w:t xml:space="preserve">erms &amp; </w:t>
      </w:r>
      <w:r w:rsidR="001146D5" w:rsidRPr="001070BB">
        <w:rPr>
          <w:sz w:val="22"/>
          <w:szCs w:val="22"/>
        </w:rPr>
        <w:t>c</w:t>
      </w:r>
      <w:r w:rsidRPr="001070BB">
        <w:rPr>
          <w:sz w:val="22"/>
          <w:szCs w:val="22"/>
        </w:rPr>
        <w:t xml:space="preserve">onditions are subject to interpretation by </w:t>
      </w:r>
      <w:r w:rsidR="001146D5" w:rsidRPr="001070BB">
        <w:rPr>
          <w:sz w:val="22"/>
          <w:szCs w:val="22"/>
        </w:rPr>
        <w:t xml:space="preserve">the </w:t>
      </w:r>
      <w:r w:rsidR="00A768ED" w:rsidRPr="001070BB">
        <w:rPr>
          <w:sz w:val="22"/>
          <w:szCs w:val="22"/>
        </w:rPr>
        <w:t>IACIS Board of Directors</w:t>
      </w:r>
      <w:r w:rsidRPr="001070BB">
        <w:rPr>
          <w:sz w:val="22"/>
          <w:szCs w:val="22"/>
        </w:rPr>
        <w:t xml:space="preserve"> whose decision shall be final.</w:t>
      </w:r>
    </w:p>
    <w:p w:rsidR="00BB11EE" w:rsidRPr="001070BB" w:rsidRDefault="005B3D25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>The Applicant agrees to</w:t>
      </w:r>
      <w:r w:rsidR="001146D5" w:rsidRPr="001070BB">
        <w:rPr>
          <w:sz w:val="22"/>
          <w:szCs w:val="22"/>
        </w:rPr>
        <w:t xml:space="preserve"> </w:t>
      </w:r>
      <w:r w:rsidRPr="001070BB">
        <w:rPr>
          <w:sz w:val="22"/>
          <w:szCs w:val="22"/>
        </w:rPr>
        <w:t xml:space="preserve">provide true, accurate, current and complete information </w:t>
      </w:r>
      <w:r w:rsidR="001146D5" w:rsidRPr="001070BB">
        <w:rPr>
          <w:sz w:val="22"/>
          <w:szCs w:val="22"/>
        </w:rPr>
        <w:t>on</w:t>
      </w:r>
      <w:r w:rsidR="00A768ED" w:rsidRPr="001070BB">
        <w:rPr>
          <w:sz w:val="22"/>
          <w:szCs w:val="22"/>
        </w:rPr>
        <w:t xml:space="preserve"> the</w:t>
      </w:r>
      <w:r w:rsidRPr="001070BB">
        <w:rPr>
          <w:sz w:val="22"/>
          <w:szCs w:val="22"/>
        </w:rPr>
        <w:t xml:space="preserve"> </w:t>
      </w:r>
      <w:r w:rsidR="0007634F" w:rsidRPr="001070BB">
        <w:rPr>
          <w:sz w:val="22"/>
          <w:szCs w:val="22"/>
        </w:rPr>
        <w:t xml:space="preserve">Will Docken Scholarship Application </w:t>
      </w:r>
      <w:r w:rsidRPr="001070BB">
        <w:rPr>
          <w:sz w:val="22"/>
          <w:szCs w:val="22"/>
        </w:rPr>
        <w:t>form ("</w:t>
      </w:r>
      <w:r w:rsidR="0007634F" w:rsidRPr="001070BB">
        <w:rPr>
          <w:sz w:val="22"/>
          <w:szCs w:val="22"/>
        </w:rPr>
        <w:t>Application</w:t>
      </w:r>
      <w:r w:rsidRPr="001070BB">
        <w:rPr>
          <w:sz w:val="22"/>
          <w:szCs w:val="22"/>
        </w:rPr>
        <w:t xml:space="preserve"> Data"); </w:t>
      </w:r>
      <w:r w:rsidR="001146D5" w:rsidRPr="001070BB">
        <w:rPr>
          <w:sz w:val="22"/>
          <w:szCs w:val="22"/>
        </w:rPr>
        <w:t>ensuring that the WDS selection committee is made aware of any changes to information provided on the WDS application form, prior to the scholarship award.</w:t>
      </w:r>
      <w:r w:rsidRPr="001070BB">
        <w:rPr>
          <w:sz w:val="22"/>
          <w:szCs w:val="22"/>
        </w:rPr>
        <w:t xml:space="preserve"> </w:t>
      </w:r>
      <w:r w:rsidR="0007634F" w:rsidRPr="001070BB">
        <w:rPr>
          <w:sz w:val="22"/>
          <w:szCs w:val="22"/>
        </w:rPr>
        <w:t xml:space="preserve"> </w:t>
      </w:r>
      <w:r w:rsidR="00BB11EE" w:rsidRPr="001070BB">
        <w:rPr>
          <w:sz w:val="22"/>
          <w:szCs w:val="22"/>
        </w:rPr>
        <w:t xml:space="preserve">Any notice sent to the email address </w:t>
      </w:r>
      <w:r w:rsidR="001146D5" w:rsidRPr="001070BB">
        <w:rPr>
          <w:sz w:val="22"/>
          <w:szCs w:val="22"/>
        </w:rPr>
        <w:t>provided</w:t>
      </w:r>
      <w:r w:rsidR="00BB11EE" w:rsidRPr="001070BB">
        <w:rPr>
          <w:sz w:val="22"/>
          <w:szCs w:val="22"/>
        </w:rPr>
        <w:t xml:space="preserve"> in the Application Data shall be deemed as received by the Applicant.</w:t>
      </w:r>
    </w:p>
    <w:p w:rsidR="005B3D25" w:rsidRPr="001070BB" w:rsidRDefault="00EC4713" w:rsidP="001146D5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>Applications containing inaccurate, incomplete or misleading</w:t>
      </w:r>
      <w:r w:rsidR="001070BB">
        <w:rPr>
          <w:sz w:val="22"/>
          <w:szCs w:val="22"/>
        </w:rPr>
        <w:t xml:space="preserve"> information may result in the A</w:t>
      </w:r>
      <w:r w:rsidRPr="001070BB">
        <w:rPr>
          <w:sz w:val="22"/>
          <w:szCs w:val="22"/>
        </w:rPr>
        <w:t>pplicant’s disqualification from scholarship consideration and/or removal from any training provided under this scholarship.</w:t>
      </w:r>
      <w:r w:rsidR="001146D5" w:rsidRPr="001070BB">
        <w:rPr>
          <w:sz w:val="22"/>
          <w:szCs w:val="22"/>
        </w:rPr>
        <w:t xml:space="preserve"> </w:t>
      </w:r>
    </w:p>
    <w:p w:rsidR="00BB11EE" w:rsidRPr="001070BB" w:rsidRDefault="00BB11EE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The </w:t>
      </w:r>
      <w:r w:rsidR="001146D5" w:rsidRPr="001070BB">
        <w:rPr>
          <w:sz w:val="22"/>
          <w:szCs w:val="22"/>
        </w:rPr>
        <w:t>WDS winner</w:t>
      </w:r>
      <w:r w:rsidRPr="001070BB">
        <w:rPr>
          <w:sz w:val="22"/>
          <w:szCs w:val="22"/>
        </w:rPr>
        <w:t xml:space="preserve"> agrees to </w:t>
      </w:r>
      <w:r w:rsidR="001070BB">
        <w:rPr>
          <w:sz w:val="22"/>
          <w:szCs w:val="22"/>
        </w:rPr>
        <w:t xml:space="preserve">have their name and Agency announced in the </w:t>
      </w:r>
      <w:proofErr w:type="spellStart"/>
      <w:r w:rsidR="001070BB">
        <w:rPr>
          <w:sz w:val="22"/>
          <w:szCs w:val="22"/>
        </w:rPr>
        <w:t>IACIS</w:t>
      </w:r>
      <w:proofErr w:type="spellEnd"/>
      <w:r w:rsidR="001070BB">
        <w:rPr>
          <w:sz w:val="22"/>
          <w:szCs w:val="22"/>
        </w:rPr>
        <w:t xml:space="preserve">’ </w:t>
      </w:r>
      <w:proofErr w:type="spellStart"/>
      <w:r w:rsidR="001070BB">
        <w:rPr>
          <w:sz w:val="22"/>
          <w:szCs w:val="22"/>
        </w:rPr>
        <w:t>ListServ</w:t>
      </w:r>
      <w:proofErr w:type="spellEnd"/>
      <w:r w:rsidR="001070BB">
        <w:rPr>
          <w:sz w:val="22"/>
          <w:szCs w:val="22"/>
        </w:rPr>
        <w:t xml:space="preserve"> as winning candidate and </w:t>
      </w:r>
      <w:r w:rsidRPr="001070BB">
        <w:rPr>
          <w:sz w:val="22"/>
          <w:szCs w:val="22"/>
        </w:rPr>
        <w:t xml:space="preserve">be contacted by IACIS </w:t>
      </w:r>
      <w:r w:rsidR="001146D5" w:rsidRPr="001070BB">
        <w:rPr>
          <w:sz w:val="22"/>
          <w:szCs w:val="22"/>
        </w:rPr>
        <w:t>w</w:t>
      </w:r>
      <w:r w:rsidR="00EC4713" w:rsidRPr="001070BB">
        <w:rPr>
          <w:sz w:val="22"/>
          <w:szCs w:val="22"/>
        </w:rPr>
        <w:t>ithin</w:t>
      </w:r>
      <w:r w:rsidRPr="001070BB">
        <w:rPr>
          <w:sz w:val="22"/>
          <w:szCs w:val="22"/>
        </w:rPr>
        <w:t xml:space="preserve"> </w:t>
      </w:r>
      <w:r w:rsidR="00EC4713" w:rsidRPr="001070BB">
        <w:rPr>
          <w:sz w:val="22"/>
          <w:szCs w:val="22"/>
        </w:rPr>
        <w:t>three</w:t>
      </w:r>
      <w:r w:rsidRPr="001070BB">
        <w:rPr>
          <w:sz w:val="22"/>
          <w:szCs w:val="22"/>
        </w:rPr>
        <w:t xml:space="preserve"> years after the ‘BCFE training’ for an update on how the scholarship has influenced his/her career.</w:t>
      </w:r>
    </w:p>
    <w:p w:rsidR="00367B97" w:rsidRPr="001070BB" w:rsidRDefault="001070BB" w:rsidP="002743D8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In case travelling is covered by the WDS, a</w:t>
      </w:r>
      <w:r w:rsidR="00EC4713" w:rsidRPr="001070BB">
        <w:rPr>
          <w:sz w:val="22"/>
          <w:szCs w:val="22"/>
        </w:rPr>
        <w:t xml:space="preserve">ll transportation arrangements will be made by IACIS unless </w:t>
      </w:r>
      <w:r w:rsidR="007F6F4C" w:rsidRPr="001070BB">
        <w:rPr>
          <w:sz w:val="22"/>
          <w:szCs w:val="22"/>
        </w:rPr>
        <w:t>otherwise agreed</w:t>
      </w:r>
      <w:r w:rsidR="001146D5" w:rsidRPr="001070BB">
        <w:rPr>
          <w:sz w:val="22"/>
          <w:szCs w:val="22"/>
        </w:rPr>
        <w:t>-upon</w:t>
      </w:r>
      <w:r w:rsidR="007F6F4C" w:rsidRPr="001070BB">
        <w:rPr>
          <w:sz w:val="22"/>
          <w:szCs w:val="22"/>
        </w:rPr>
        <w:t xml:space="preserve"> with </w:t>
      </w:r>
      <w:r w:rsidR="001146D5" w:rsidRPr="001070BB">
        <w:rPr>
          <w:sz w:val="22"/>
          <w:szCs w:val="22"/>
        </w:rPr>
        <w:t>the WDS winner</w:t>
      </w:r>
      <w:r w:rsidR="007F6F4C" w:rsidRPr="001070BB">
        <w:rPr>
          <w:sz w:val="22"/>
          <w:szCs w:val="22"/>
        </w:rPr>
        <w:t>.</w:t>
      </w:r>
      <w:r w:rsidR="00BB11EE" w:rsidRPr="001070BB">
        <w:rPr>
          <w:sz w:val="22"/>
          <w:szCs w:val="22"/>
        </w:rPr>
        <w:t xml:space="preserve"> </w:t>
      </w:r>
      <w:r w:rsidR="008F5BA7" w:rsidRPr="001070BB">
        <w:rPr>
          <w:sz w:val="22"/>
          <w:szCs w:val="22"/>
        </w:rPr>
        <w:t xml:space="preserve">The </w:t>
      </w:r>
      <w:r w:rsidR="00BB11EE" w:rsidRPr="001070BB">
        <w:rPr>
          <w:sz w:val="22"/>
          <w:szCs w:val="22"/>
        </w:rPr>
        <w:t>Application Data</w:t>
      </w:r>
      <w:r w:rsidR="008F5BA7" w:rsidRPr="001070BB">
        <w:rPr>
          <w:sz w:val="22"/>
          <w:szCs w:val="22"/>
        </w:rPr>
        <w:t xml:space="preserve"> will be used for the purpose of offering travel arrangements and of booking the hotels according to </w:t>
      </w:r>
      <w:r w:rsidR="00BB11EE" w:rsidRPr="001070BB">
        <w:rPr>
          <w:sz w:val="22"/>
          <w:szCs w:val="22"/>
        </w:rPr>
        <w:t>IACIS</w:t>
      </w:r>
      <w:r w:rsidR="00367B97" w:rsidRPr="001070BB">
        <w:rPr>
          <w:sz w:val="22"/>
          <w:szCs w:val="22"/>
        </w:rPr>
        <w:t>’</w:t>
      </w:r>
      <w:r w:rsidR="00BB11EE" w:rsidRPr="001070BB">
        <w:rPr>
          <w:sz w:val="22"/>
          <w:szCs w:val="22"/>
        </w:rPr>
        <w:t xml:space="preserve"> planning of the BCFE training</w:t>
      </w:r>
      <w:r w:rsidR="00367B97" w:rsidRPr="001070BB">
        <w:rPr>
          <w:sz w:val="22"/>
          <w:szCs w:val="22"/>
        </w:rPr>
        <w:t xml:space="preserve"> event</w:t>
      </w:r>
      <w:r w:rsidR="008F5BA7" w:rsidRPr="001070BB">
        <w:rPr>
          <w:sz w:val="22"/>
          <w:szCs w:val="22"/>
        </w:rPr>
        <w:t xml:space="preserve">. </w:t>
      </w:r>
    </w:p>
    <w:p w:rsidR="00367B97" w:rsidRPr="001070BB" w:rsidRDefault="003B7F1C" w:rsidP="002743D8">
      <w:pPr>
        <w:spacing w:before="120"/>
        <w:jc w:val="both"/>
        <w:rPr>
          <w:sz w:val="22"/>
          <w:szCs w:val="22"/>
        </w:rPr>
      </w:pPr>
      <w:r w:rsidRPr="001070BB">
        <w:rPr>
          <w:rStyle w:val="Strong"/>
          <w:b w:val="0"/>
          <w:sz w:val="22"/>
          <w:szCs w:val="22"/>
        </w:rPr>
        <w:t>Since</w:t>
      </w:r>
      <w:r w:rsidR="00367B97" w:rsidRPr="001070BB">
        <w:rPr>
          <w:rStyle w:val="Strong"/>
          <w:b w:val="0"/>
          <w:sz w:val="22"/>
          <w:szCs w:val="22"/>
        </w:rPr>
        <w:t xml:space="preserve"> t</w:t>
      </w:r>
      <w:r w:rsidR="002743D8" w:rsidRPr="001070BB">
        <w:rPr>
          <w:rStyle w:val="Strong"/>
          <w:b w:val="0"/>
          <w:sz w:val="22"/>
          <w:szCs w:val="22"/>
        </w:rPr>
        <w:t>he</w:t>
      </w:r>
      <w:r w:rsidR="002743D8" w:rsidRPr="001070BB">
        <w:rPr>
          <w:sz w:val="22"/>
          <w:szCs w:val="22"/>
        </w:rPr>
        <w:t xml:space="preserve"> Will </w:t>
      </w:r>
      <w:proofErr w:type="spellStart"/>
      <w:r w:rsidR="002743D8" w:rsidRPr="001070BB">
        <w:rPr>
          <w:sz w:val="22"/>
          <w:szCs w:val="22"/>
        </w:rPr>
        <w:t>Docken</w:t>
      </w:r>
      <w:proofErr w:type="spellEnd"/>
      <w:r w:rsidR="002743D8" w:rsidRPr="001070BB">
        <w:rPr>
          <w:sz w:val="22"/>
          <w:szCs w:val="22"/>
        </w:rPr>
        <w:t xml:space="preserve"> Scholarship is </w:t>
      </w:r>
      <w:r w:rsidR="00367B97" w:rsidRPr="001070BB">
        <w:rPr>
          <w:sz w:val="22"/>
          <w:szCs w:val="22"/>
        </w:rPr>
        <w:t xml:space="preserve">supported and </w:t>
      </w:r>
      <w:r w:rsidR="00EC4713" w:rsidRPr="001070BB">
        <w:rPr>
          <w:sz w:val="22"/>
          <w:szCs w:val="22"/>
        </w:rPr>
        <w:t xml:space="preserve">co-sponsored by other </w:t>
      </w:r>
      <w:r w:rsidR="00367B97" w:rsidRPr="001070BB">
        <w:rPr>
          <w:sz w:val="22"/>
          <w:szCs w:val="22"/>
        </w:rPr>
        <w:t>“</w:t>
      </w:r>
      <w:r w:rsidR="00EC4713" w:rsidRPr="001070BB">
        <w:rPr>
          <w:sz w:val="22"/>
          <w:szCs w:val="22"/>
        </w:rPr>
        <w:t>external</w:t>
      </w:r>
      <w:r w:rsidR="00367B97" w:rsidRPr="001070BB">
        <w:rPr>
          <w:sz w:val="22"/>
          <w:szCs w:val="22"/>
        </w:rPr>
        <w:t>”</w:t>
      </w:r>
      <w:r w:rsidR="00EC4713" w:rsidRPr="001070BB">
        <w:rPr>
          <w:sz w:val="22"/>
          <w:szCs w:val="22"/>
        </w:rPr>
        <w:t xml:space="preserve"> </w:t>
      </w:r>
      <w:r w:rsidR="001070BB">
        <w:rPr>
          <w:sz w:val="22"/>
          <w:szCs w:val="22"/>
        </w:rPr>
        <w:t>D</w:t>
      </w:r>
      <w:r w:rsidR="00367B97" w:rsidRPr="001070BB">
        <w:rPr>
          <w:sz w:val="22"/>
          <w:szCs w:val="22"/>
        </w:rPr>
        <w:t>onors, IACIS</w:t>
      </w:r>
      <w:r w:rsidR="002743D8" w:rsidRPr="001070BB">
        <w:rPr>
          <w:sz w:val="22"/>
          <w:szCs w:val="22"/>
        </w:rPr>
        <w:t xml:space="preserve"> may </w:t>
      </w:r>
      <w:r w:rsidR="00367B97" w:rsidRPr="001070BB">
        <w:rPr>
          <w:sz w:val="22"/>
          <w:szCs w:val="22"/>
        </w:rPr>
        <w:t xml:space="preserve">be required to </w:t>
      </w:r>
      <w:r w:rsidR="002743D8" w:rsidRPr="001070BB">
        <w:rPr>
          <w:sz w:val="22"/>
          <w:szCs w:val="22"/>
        </w:rPr>
        <w:t>p</w:t>
      </w:r>
      <w:r w:rsidR="00367B97" w:rsidRPr="001070BB">
        <w:rPr>
          <w:sz w:val="22"/>
          <w:szCs w:val="22"/>
        </w:rPr>
        <w:t>rovide</w:t>
      </w:r>
      <w:r w:rsidR="002743D8"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pertinent applicant </w:t>
      </w:r>
      <w:r w:rsidR="002743D8" w:rsidRPr="001070BB">
        <w:rPr>
          <w:sz w:val="22"/>
          <w:szCs w:val="22"/>
        </w:rPr>
        <w:t xml:space="preserve">details (Application Data) </w:t>
      </w:r>
      <w:r w:rsidR="00367B97" w:rsidRPr="001070BB">
        <w:rPr>
          <w:sz w:val="22"/>
          <w:szCs w:val="22"/>
        </w:rPr>
        <w:t>regarding</w:t>
      </w:r>
      <w:r w:rsidR="002743D8" w:rsidRPr="001070BB">
        <w:rPr>
          <w:sz w:val="22"/>
          <w:szCs w:val="22"/>
        </w:rPr>
        <w:t xml:space="preserve"> the </w:t>
      </w:r>
      <w:r w:rsidR="00367B97" w:rsidRPr="001070BB">
        <w:rPr>
          <w:sz w:val="22"/>
          <w:szCs w:val="22"/>
        </w:rPr>
        <w:t>WDS winner</w:t>
      </w:r>
      <w:r w:rsidR="002743D8" w:rsidRPr="001070BB">
        <w:rPr>
          <w:sz w:val="22"/>
          <w:szCs w:val="22"/>
        </w:rPr>
        <w:t xml:space="preserve"> to the external </w:t>
      </w:r>
      <w:r w:rsidR="001070BB">
        <w:rPr>
          <w:sz w:val="22"/>
          <w:szCs w:val="22"/>
        </w:rPr>
        <w:t>D</w:t>
      </w:r>
      <w:r w:rsidR="00367B97" w:rsidRPr="001070BB">
        <w:rPr>
          <w:sz w:val="22"/>
          <w:szCs w:val="22"/>
        </w:rPr>
        <w:t>onor</w:t>
      </w:r>
      <w:r w:rsidR="002743D8" w:rsidRPr="001070BB">
        <w:rPr>
          <w:sz w:val="22"/>
          <w:szCs w:val="22"/>
        </w:rPr>
        <w:t xml:space="preserve">s. </w:t>
      </w:r>
      <w:r w:rsidR="00367B97" w:rsidRPr="001070BB">
        <w:rPr>
          <w:sz w:val="22"/>
          <w:szCs w:val="22"/>
        </w:rPr>
        <w:t xml:space="preserve"> Upon s</w:t>
      </w:r>
      <w:r w:rsidR="0056650E" w:rsidRPr="001070BB">
        <w:rPr>
          <w:sz w:val="22"/>
          <w:szCs w:val="22"/>
        </w:rPr>
        <w:t>ubmi</w:t>
      </w:r>
      <w:r w:rsidR="00367B97" w:rsidRPr="001070BB">
        <w:rPr>
          <w:sz w:val="22"/>
          <w:szCs w:val="22"/>
        </w:rPr>
        <w:t>ssion of a completed</w:t>
      </w:r>
      <w:r w:rsidR="0056650E" w:rsidRPr="001070BB">
        <w:rPr>
          <w:sz w:val="22"/>
          <w:szCs w:val="22"/>
        </w:rPr>
        <w:t xml:space="preserve"> application</w:t>
      </w:r>
      <w:r w:rsidR="00367B97" w:rsidRPr="001070BB">
        <w:rPr>
          <w:sz w:val="22"/>
          <w:szCs w:val="22"/>
        </w:rPr>
        <w:t>, the applicant</w:t>
      </w:r>
      <w:r w:rsidR="002743D8"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provides express </w:t>
      </w:r>
      <w:r w:rsidR="002743D8" w:rsidRPr="001070BB">
        <w:rPr>
          <w:sz w:val="22"/>
          <w:szCs w:val="22"/>
        </w:rPr>
        <w:t xml:space="preserve">consent for </w:t>
      </w:r>
      <w:r w:rsidR="00367B97" w:rsidRPr="001070BB">
        <w:rPr>
          <w:sz w:val="22"/>
          <w:szCs w:val="22"/>
        </w:rPr>
        <w:t>IACIS to share pertinent</w:t>
      </w:r>
      <w:r w:rsidR="002743D8" w:rsidRPr="001070BB">
        <w:rPr>
          <w:sz w:val="22"/>
          <w:szCs w:val="22"/>
        </w:rPr>
        <w:t xml:space="preserve"> Application Data with the external donors</w:t>
      </w:r>
      <w:r w:rsidR="00367B97" w:rsidRPr="001070BB">
        <w:rPr>
          <w:sz w:val="22"/>
          <w:szCs w:val="22"/>
        </w:rPr>
        <w:t xml:space="preserve"> for the express purpose of facilitating</w:t>
      </w:r>
      <w:r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fulfillment of the </w:t>
      </w:r>
      <w:r w:rsidRPr="001070BB">
        <w:rPr>
          <w:sz w:val="22"/>
          <w:szCs w:val="22"/>
        </w:rPr>
        <w:t xml:space="preserve">awarded </w:t>
      </w:r>
      <w:r w:rsidR="00367B97" w:rsidRPr="001070BB">
        <w:rPr>
          <w:sz w:val="22"/>
          <w:szCs w:val="22"/>
        </w:rPr>
        <w:t>training</w:t>
      </w:r>
      <w:r w:rsidR="002743D8" w:rsidRPr="001070BB">
        <w:rPr>
          <w:sz w:val="22"/>
          <w:szCs w:val="22"/>
        </w:rPr>
        <w:t xml:space="preserve">. </w:t>
      </w:r>
    </w:p>
    <w:p w:rsidR="008F5BA7" w:rsidRPr="001070BB" w:rsidRDefault="00367B97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WDS </w:t>
      </w:r>
      <w:r w:rsidR="0056650E" w:rsidRPr="001070BB">
        <w:rPr>
          <w:sz w:val="22"/>
          <w:szCs w:val="22"/>
        </w:rPr>
        <w:t xml:space="preserve">Application Data </w:t>
      </w:r>
      <w:r w:rsidR="008F5BA7" w:rsidRPr="001070BB">
        <w:rPr>
          <w:sz w:val="22"/>
          <w:szCs w:val="22"/>
        </w:rPr>
        <w:t xml:space="preserve">will be </w:t>
      </w:r>
      <w:r w:rsidR="003B7F1C" w:rsidRPr="001070BB">
        <w:rPr>
          <w:sz w:val="22"/>
          <w:szCs w:val="22"/>
        </w:rPr>
        <w:t>retained</w:t>
      </w:r>
      <w:r w:rsidR="00C02DEF" w:rsidRPr="001070BB">
        <w:rPr>
          <w:sz w:val="22"/>
          <w:szCs w:val="22"/>
        </w:rPr>
        <w:t xml:space="preserve"> </w:t>
      </w:r>
      <w:r w:rsidR="0046198E" w:rsidRPr="001070BB">
        <w:rPr>
          <w:sz w:val="22"/>
          <w:szCs w:val="22"/>
        </w:rPr>
        <w:t xml:space="preserve">for a period of three years after </w:t>
      </w:r>
      <w:r w:rsidR="003B7F1C" w:rsidRPr="001070BB">
        <w:rPr>
          <w:sz w:val="22"/>
          <w:szCs w:val="22"/>
        </w:rPr>
        <w:t>completion of the training for which the scholarship was awarded.</w:t>
      </w:r>
    </w:p>
    <w:p w:rsidR="00C06D71" w:rsidRPr="001070BB" w:rsidRDefault="00C06D71">
      <w:pPr>
        <w:rPr>
          <w:sz w:val="22"/>
          <w:szCs w:val="22"/>
        </w:rPr>
      </w:pPr>
    </w:p>
    <w:p w:rsidR="00C06D71" w:rsidRPr="00AD5961" w:rsidRDefault="00C06D71" w:rsidP="00C06D71">
      <w:pPr>
        <w:rPr>
          <w:b/>
          <w:u w:val="single"/>
        </w:rPr>
      </w:pPr>
      <w:r w:rsidRPr="00AD5961">
        <w:rPr>
          <w:b/>
          <w:u w:val="single"/>
        </w:rPr>
        <w:t xml:space="preserve">WRITE LEGIBLY </w:t>
      </w:r>
    </w:p>
    <w:p w:rsidR="00C06D71" w:rsidRDefault="00C06D71" w:rsidP="00C06D71"/>
    <w:p w:rsidR="00C06D71" w:rsidRDefault="00C06D71" w:rsidP="00C06D71">
      <w:pPr>
        <w:spacing w:before="120" w:line="360" w:lineRule="auto"/>
      </w:pPr>
      <w:r>
        <w:t>Applicant’s Full Name: 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pplicant’s Position: 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Law Enforcement Agency: 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Number of Digital Examiners in Agency: ______</w:t>
      </w:r>
      <w:proofErr w:type="gramStart"/>
      <w:r>
        <w:t xml:space="preserve">_  </w:t>
      </w:r>
      <w:r w:rsidRPr="00B119F7">
        <w:rPr>
          <w:sz w:val="20"/>
        </w:rPr>
        <w:t>(</w:t>
      </w:r>
      <w:proofErr w:type="gramEnd"/>
      <w:r w:rsidRPr="00B119F7">
        <w:rPr>
          <w:sz w:val="20"/>
        </w:rPr>
        <w:t>full-time, part-time, temporary</w:t>
      </w:r>
      <w:r>
        <w:rPr>
          <w:sz w:val="20"/>
        </w:rPr>
        <w:t>,</w:t>
      </w:r>
      <w:r w:rsidRPr="00B119F7">
        <w:rPr>
          <w:sz w:val="20"/>
        </w:rPr>
        <w:t xml:space="preserve"> or flexible)</w:t>
      </w:r>
    </w:p>
    <w:p w:rsidR="00C06D71" w:rsidRDefault="00C06D71" w:rsidP="00C06D71">
      <w:pPr>
        <w:spacing w:before="120" w:line="360" w:lineRule="auto"/>
      </w:pPr>
      <w:r>
        <w:t>Period/Years your Agency is conducting digital forensics: ________</w:t>
      </w:r>
    </w:p>
    <w:p w:rsidR="00C06D71" w:rsidRDefault="00C06D71" w:rsidP="00C06D71">
      <w:pPr>
        <w:spacing w:before="120" w:line="360" w:lineRule="auto"/>
      </w:pPr>
      <w:r>
        <w:lastRenderedPageBreak/>
        <w:t>Address 1:____________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ddress 2:____________________________________________________________________________________</w:t>
      </w:r>
      <w:r w:rsidRPr="009A1542">
        <w:t xml:space="preserve"> </w:t>
      </w:r>
    </w:p>
    <w:p w:rsidR="00C06D71" w:rsidRDefault="00C06D71" w:rsidP="00C06D71">
      <w:pPr>
        <w:spacing w:before="120" w:line="360" w:lineRule="auto"/>
      </w:pPr>
      <w:r>
        <w:t>City: _______________________________________ State: ___________________ Postal Code: __________</w:t>
      </w:r>
    </w:p>
    <w:p w:rsidR="00C06D71" w:rsidRDefault="00C06D71" w:rsidP="00C06D71">
      <w:pPr>
        <w:spacing w:before="120" w:line="360" w:lineRule="auto"/>
      </w:pPr>
      <w:r>
        <w:t>Country: _____________________________________________</w:t>
      </w:r>
      <w:proofErr w:type="gramStart"/>
      <w:r>
        <w:t>_  Phone</w:t>
      </w:r>
      <w:proofErr w:type="gramEnd"/>
      <w:r>
        <w:t>: ______________________________</w:t>
      </w:r>
    </w:p>
    <w:p w:rsidR="00C06D71" w:rsidRDefault="00C06D71" w:rsidP="00C06D71">
      <w:pPr>
        <w:spacing w:before="120" w:line="360" w:lineRule="auto"/>
      </w:pPr>
      <w:r>
        <w:t>Official e-mail address: ______________________________________________________________________</w:t>
      </w:r>
    </w:p>
    <w:p w:rsidR="00C06D71" w:rsidRPr="00E32ED0" w:rsidRDefault="00C06D71" w:rsidP="00E32ED0">
      <w:pPr>
        <w:spacing w:before="120"/>
      </w:pPr>
    </w:p>
    <w:p w:rsidR="00E32ED0" w:rsidRDefault="00C06D71" w:rsidP="00E32ED0">
      <w:pPr>
        <w:spacing w:before="120"/>
      </w:pPr>
      <w:r>
        <w:t>Short description of assigned duties and the usefulness/benefits of receiving the ‘</w:t>
      </w:r>
      <w:r w:rsidRPr="00331817">
        <w:t>Will Docken Scholarship</w:t>
      </w:r>
      <w:r>
        <w:t>’: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6D71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5C76" w:rsidRDefault="00C05C76" w:rsidP="00C05C76">
      <w:pPr>
        <w:rPr>
          <w:sz w:val="22"/>
        </w:rPr>
      </w:pP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 xml:space="preserve">Submit application &amp; confirmation letter or questions </w:t>
      </w: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>To:</w:t>
      </w:r>
      <w:r>
        <w:rPr>
          <w:sz w:val="22"/>
        </w:rPr>
        <w:t xml:space="preserve"> </w:t>
      </w:r>
      <w:proofErr w:type="gramStart"/>
      <w:r w:rsidRPr="000212DB">
        <w:rPr>
          <w:b/>
          <w:sz w:val="22"/>
        </w:rPr>
        <w:t>SECRETARY@IACIS.COM</w:t>
      </w:r>
      <w:r>
        <w:rPr>
          <w:b/>
          <w:sz w:val="22"/>
        </w:rPr>
        <w:t xml:space="preserve"> </w:t>
      </w:r>
      <w:r w:rsidRPr="000212DB">
        <w:rPr>
          <w:sz w:val="22"/>
        </w:rPr>
        <w:t>,</w:t>
      </w:r>
      <w:proofErr w:type="gramEnd"/>
      <w:r w:rsidRPr="000212DB">
        <w:rPr>
          <w:sz w:val="22"/>
        </w:rPr>
        <w:t xml:space="preserve"> </w:t>
      </w:r>
      <w:r>
        <w:rPr>
          <w:sz w:val="22"/>
        </w:rPr>
        <w:t xml:space="preserve"> </w:t>
      </w:r>
      <w:r w:rsidRPr="000212DB">
        <w:rPr>
          <w:sz w:val="22"/>
        </w:rPr>
        <w:t xml:space="preserve">Cc: </w:t>
      </w:r>
      <w:r w:rsidRPr="001070BB">
        <w:rPr>
          <w:b/>
          <w:sz w:val="22"/>
        </w:rPr>
        <w:t>kyriacos.ionas@iacis.com</w:t>
      </w:r>
    </w:p>
    <w:p w:rsidR="00C06D71" w:rsidRDefault="00C06D71" w:rsidP="009A1542">
      <w:pPr>
        <w:spacing w:before="240"/>
        <w:jc w:val="both"/>
      </w:pPr>
    </w:p>
    <w:p w:rsidR="009A1542" w:rsidRDefault="009A1542"/>
    <w:sectPr w:rsidR="009A1542" w:rsidSect="0056650E">
      <w:head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487" w:rsidRDefault="00360487" w:rsidP="00D16A8F">
      <w:r>
        <w:separator/>
      </w:r>
    </w:p>
  </w:endnote>
  <w:endnote w:type="continuationSeparator" w:id="0">
    <w:p w:rsidR="00360487" w:rsidRDefault="00360487" w:rsidP="00D16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760" w:rsidRDefault="00DF176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760" w:rsidRDefault="00DF176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048B" w:rsidRPr="00C05C76" w:rsidRDefault="00C05C76">
    <w:pPr>
      <w:pStyle w:val="Footer"/>
      <w:rPr>
        <w:color w:val="D9D9D9" w:themeColor="background1" w:themeShade="D9"/>
        <w:sz w:val="20"/>
      </w:rPr>
    </w:pPr>
    <w:r w:rsidRPr="00C05C76">
      <w:rPr>
        <w:color w:val="D9D9D9" w:themeColor="background1" w:themeShade="D9"/>
        <w:sz w:val="20"/>
      </w:rPr>
      <w:t>ver. 201</w:t>
    </w:r>
    <w:r w:rsidR="00757258">
      <w:rPr>
        <w:color w:val="D9D9D9" w:themeColor="background1" w:themeShade="D9"/>
        <w:sz w:val="20"/>
        <w:lang w:val="el-GR"/>
      </w:rPr>
      <w:t>9</w:t>
    </w:r>
    <w:r w:rsidR="0056362C">
      <w:rPr>
        <w:color w:val="D9D9D9" w:themeColor="background1" w:themeShade="D9"/>
        <w:sz w:val="20"/>
      </w:rPr>
      <w:t>12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487" w:rsidRDefault="00360487" w:rsidP="00D16A8F">
      <w:r>
        <w:separator/>
      </w:r>
    </w:p>
  </w:footnote>
  <w:footnote w:type="continuationSeparator" w:id="0">
    <w:p w:rsidR="00360487" w:rsidRDefault="00360487" w:rsidP="00D16A8F">
      <w:r>
        <w:continuationSeparator/>
      </w:r>
    </w:p>
  </w:footnote>
  <w:footnote w:id="1">
    <w:p w:rsidR="006C091A" w:rsidRDefault="006C091A">
      <w:pPr>
        <w:pStyle w:val="FootnoteText"/>
      </w:pPr>
      <w:r>
        <w:rPr>
          <w:rStyle w:val="FootnoteReference"/>
        </w:rPr>
        <w:footnoteRef/>
      </w:r>
      <w:r>
        <w:t xml:space="preserve"> Donors include organizations and persons that have contributed to this cause. In this regard, gratitude is expressed to the Caribe Royale Hotel, Digital Intelligence and </w:t>
      </w:r>
      <w:r w:rsidRPr="006C091A">
        <w:t>Forensic Association of Computer Technologists (FACT)</w:t>
      </w:r>
      <w: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760" w:rsidRDefault="00DF176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1542" w:rsidRDefault="009A154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2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3530F" w:rsidRDefault="0043530F" w:rsidP="009A1542">
    <w:pPr>
      <w:jc w:val="right"/>
      <w:rPr>
        <w:b/>
        <w:sz w:val="30"/>
        <w:szCs w:val="30"/>
      </w:rPr>
    </w:pPr>
  </w:p>
  <w:p w:rsidR="009A1542" w:rsidRPr="000E43E6" w:rsidRDefault="009A1542" w:rsidP="009A1542">
    <w:pPr>
      <w:jc w:val="right"/>
      <w:rPr>
        <w:b/>
        <w:sz w:val="30"/>
        <w:szCs w:val="30"/>
      </w:rPr>
    </w:pPr>
    <w:r w:rsidRPr="000E43E6">
      <w:rPr>
        <w:b/>
        <w:sz w:val="30"/>
        <w:szCs w:val="30"/>
      </w:rPr>
      <w:t>Will Docken Scholarship Application Form</w:t>
    </w:r>
  </w:p>
  <w:p w:rsidR="00D16A8F" w:rsidRDefault="00D16A8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5C76" w:rsidRDefault="00C05C76" w:rsidP="00C05C7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1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C05C76" w:rsidRDefault="00C05C76" w:rsidP="00C05C76">
    <w:pPr>
      <w:jc w:val="right"/>
      <w:rPr>
        <w:b/>
        <w:sz w:val="30"/>
        <w:szCs w:val="30"/>
      </w:rPr>
    </w:pPr>
  </w:p>
  <w:p w:rsidR="00C05C76" w:rsidRDefault="00C05C76" w:rsidP="00C05C76">
    <w:pPr>
      <w:ind w:left="1985"/>
      <w:jc w:val="center"/>
    </w:pPr>
    <w:r w:rsidRPr="000E43E6">
      <w:rPr>
        <w:b/>
        <w:sz w:val="30"/>
        <w:szCs w:val="30"/>
      </w:rPr>
      <w:t>Will Docken Scholarship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5BA7" w:rsidRDefault="008F5BA7" w:rsidP="00C05C7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3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F5BA7" w:rsidRDefault="008F5BA7" w:rsidP="00C05C76">
    <w:pPr>
      <w:jc w:val="right"/>
      <w:rPr>
        <w:b/>
        <w:sz w:val="30"/>
        <w:szCs w:val="30"/>
      </w:rPr>
    </w:pPr>
  </w:p>
  <w:p w:rsidR="008F5BA7" w:rsidRDefault="008F5BA7" w:rsidP="008F5BA7">
    <w:pPr>
      <w:ind w:left="1985"/>
      <w:jc w:val="right"/>
    </w:pPr>
    <w:r w:rsidRPr="008F5BA7">
      <w:rPr>
        <w:b/>
        <w:sz w:val="30"/>
        <w:szCs w:val="30"/>
      </w:rPr>
      <w:t xml:space="preserve">PRIVACY STATEMENT </w:t>
    </w:r>
    <w:r>
      <w:rPr>
        <w:b/>
        <w:sz w:val="30"/>
        <w:szCs w:val="30"/>
      </w:rPr>
      <w:t>and other fine pri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9673DB"/>
    <w:multiLevelType w:val="hybridMultilevel"/>
    <w:tmpl w:val="F7EA61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071F0"/>
    <w:multiLevelType w:val="hybridMultilevel"/>
    <w:tmpl w:val="BF1E6D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Dc1MbY0MrIwNjBW0lEKTi0uzszPAykwqgUA5n5E1ywAAAA="/>
  </w:docVars>
  <w:rsids>
    <w:rsidRoot w:val="00612105"/>
    <w:rsid w:val="000212DB"/>
    <w:rsid w:val="00072392"/>
    <w:rsid w:val="0007634F"/>
    <w:rsid w:val="000D2044"/>
    <w:rsid w:val="000E43E6"/>
    <w:rsid w:val="000F33D3"/>
    <w:rsid w:val="001070BB"/>
    <w:rsid w:val="001146D5"/>
    <w:rsid w:val="00116ADF"/>
    <w:rsid w:val="00186C46"/>
    <w:rsid w:val="001B21C6"/>
    <w:rsid w:val="001D74CE"/>
    <w:rsid w:val="001F1FF6"/>
    <w:rsid w:val="00220ECE"/>
    <w:rsid w:val="002743D8"/>
    <w:rsid w:val="002A10C3"/>
    <w:rsid w:val="002B6AA4"/>
    <w:rsid w:val="002B7A1B"/>
    <w:rsid w:val="003004D9"/>
    <w:rsid w:val="00331817"/>
    <w:rsid w:val="00337C40"/>
    <w:rsid w:val="00360487"/>
    <w:rsid w:val="00364D73"/>
    <w:rsid w:val="00367B97"/>
    <w:rsid w:val="00371D26"/>
    <w:rsid w:val="00380090"/>
    <w:rsid w:val="003B1858"/>
    <w:rsid w:val="003B7F1C"/>
    <w:rsid w:val="00423F78"/>
    <w:rsid w:val="00427B1E"/>
    <w:rsid w:val="0043530F"/>
    <w:rsid w:val="00436475"/>
    <w:rsid w:val="0046198E"/>
    <w:rsid w:val="00464979"/>
    <w:rsid w:val="00531779"/>
    <w:rsid w:val="00531A1A"/>
    <w:rsid w:val="00545D71"/>
    <w:rsid w:val="00546C71"/>
    <w:rsid w:val="0055292E"/>
    <w:rsid w:val="0056362C"/>
    <w:rsid w:val="0056650E"/>
    <w:rsid w:val="005B3D25"/>
    <w:rsid w:val="005E14DC"/>
    <w:rsid w:val="005E7ED1"/>
    <w:rsid w:val="00604729"/>
    <w:rsid w:val="00612105"/>
    <w:rsid w:val="00623208"/>
    <w:rsid w:val="00670031"/>
    <w:rsid w:val="00680964"/>
    <w:rsid w:val="006B1260"/>
    <w:rsid w:val="006C091A"/>
    <w:rsid w:val="006F6103"/>
    <w:rsid w:val="00705FBF"/>
    <w:rsid w:val="00723ACA"/>
    <w:rsid w:val="0073048B"/>
    <w:rsid w:val="007305E9"/>
    <w:rsid w:val="00757258"/>
    <w:rsid w:val="007A7858"/>
    <w:rsid w:val="007F6F4C"/>
    <w:rsid w:val="0080125C"/>
    <w:rsid w:val="0083545F"/>
    <w:rsid w:val="0084797C"/>
    <w:rsid w:val="00861B24"/>
    <w:rsid w:val="008A0690"/>
    <w:rsid w:val="008A48AE"/>
    <w:rsid w:val="008F5BA7"/>
    <w:rsid w:val="00915377"/>
    <w:rsid w:val="00923D48"/>
    <w:rsid w:val="009A1542"/>
    <w:rsid w:val="009C7935"/>
    <w:rsid w:val="009E3AB5"/>
    <w:rsid w:val="00A44010"/>
    <w:rsid w:val="00A50A60"/>
    <w:rsid w:val="00A768ED"/>
    <w:rsid w:val="00AC34F4"/>
    <w:rsid w:val="00AD0115"/>
    <w:rsid w:val="00AD5961"/>
    <w:rsid w:val="00B119F7"/>
    <w:rsid w:val="00B36D64"/>
    <w:rsid w:val="00B42892"/>
    <w:rsid w:val="00B64D24"/>
    <w:rsid w:val="00B744E0"/>
    <w:rsid w:val="00B9645B"/>
    <w:rsid w:val="00BB11EE"/>
    <w:rsid w:val="00BF6F15"/>
    <w:rsid w:val="00BF7C42"/>
    <w:rsid w:val="00C02DEF"/>
    <w:rsid w:val="00C05C76"/>
    <w:rsid w:val="00C06D71"/>
    <w:rsid w:val="00C118AA"/>
    <w:rsid w:val="00C206E4"/>
    <w:rsid w:val="00C436B6"/>
    <w:rsid w:val="00C45AD0"/>
    <w:rsid w:val="00C55A27"/>
    <w:rsid w:val="00C61A65"/>
    <w:rsid w:val="00CA12DD"/>
    <w:rsid w:val="00CC5F0F"/>
    <w:rsid w:val="00CD3DEC"/>
    <w:rsid w:val="00CD6531"/>
    <w:rsid w:val="00CE58E3"/>
    <w:rsid w:val="00CE61C4"/>
    <w:rsid w:val="00CF41BE"/>
    <w:rsid w:val="00D16A8F"/>
    <w:rsid w:val="00D34F61"/>
    <w:rsid w:val="00D40E62"/>
    <w:rsid w:val="00D4342F"/>
    <w:rsid w:val="00D4702F"/>
    <w:rsid w:val="00D96FB6"/>
    <w:rsid w:val="00DF1760"/>
    <w:rsid w:val="00E32ED0"/>
    <w:rsid w:val="00E90874"/>
    <w:rsid w:val="00EA5BD9"/>
    <w:rsid w:val="00EC4713"/>
    <w:rsid w:val="00ED2B21"/>
    <w:rsid w:val="00F70EE1"/>
    <w:rsid w:val="00F72CC8"/>
    <w:rsid w:val="06485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7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A8F"/>
  </w:style>
  <w:style w:type="paragraph" w:styleId="Footer">
    <w:name w:val="footer"/>
    <w:basedOn w:val="Normal"/>
    <w:link w:val="Foot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A8F"/>
  </w:style>
  <w:style w:type="character" w:styleId="Hyperlink">
    <w:name w:val="Hyperlink"/>
    <w:basedOn w:val="DefaultParagraphFont"/>
    <w:uiPriority w:val="99"/>
    <w:unhideWhenUsed/>
    <w:rsid w:val="002B7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4010"/>
    <w:pPr>
      <w:ind w:left="720"/>
      <w:contextualSpacing/>
    </w:pPr>
  </w:style>
  <w:style w:type="paragraph" w:customStyle="1" w:styleId="Body">
    <w:name w:val="Body"/>
    <w:rsid w:val="00C05C7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u w:color="000000"/>
      <w:bdr w:val="nil"/>
    </w:rPr>
  </w:style>
  <w:style w:type="paragraph" w:styleId="NormalWeb">
    <w:name w:val="Normal (Web)"/>
    <w:basedOn w:val="Normal"/>
    <w:uiPriority w:val="99"/>
    <w:semiHidden/>
    <w:unhideWhenUsed/>
    <w:rsid w:val="005B3D2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186C4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61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A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A6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09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09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09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2-18T17:32:00Z</dcterms:created>
  <dcterms:modified xsi:type="dcterms:W3CDTF">2019-12-18T17:45:00Z</dcterms:modified>
</cp:coreProperties>
</file>